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2380" w:rsidRDefault="006B0718">
      <w:pPr>
        <w:pStyle w:val="a4"/>
      </w:pPr>
      <w:r>
        <w:t>Отчет по лабораторной работе №3</w:t>
      </w:r>
    </w:p>
    <w:p w:rsidR="00722380" w:rsidRDefault="006B0718">
      <w:pPr>
        <w:pStyle w:val="a5"/>
      </w:pPr>
      <w:r>
        <w:t>Основы информационной безопасности</w:t>
      </w:r>
    </w:p>
    <w:p w:rsidR="00722380" w:rsidRDefault="006B0718">
      <w:pPr>
        <w:pStyle w:val="Author"/>
      </w:pPr>
      <w:r>
        <w:t>Бабенко Константин, НКАбд-01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80393260"/>
        <w:docPartObj>
          <w:docPartGallery w:val="Table of Contents"/>
          <w:docPartUnique/>
        </w:docPartObj>
      </w:sdtPr>
      <w:sdtEndPr/>
      <w:sdtContent>
        <w:p w:rsidR="00722380" w:rsidRDefault="006B0718">
          <w:pPr>
            <w:pStyle w:val="ae"/>
          </w:pPr>
          <w:r>
            <w:t>Содержание</w:t>
          </w:r>
        </w:p>
        <w:p w:rsidR="007261FE" w:rsidRDefault="006B071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261FE">
            <w:fldChar w:fldCharType="separate"/>
          </w:r>
          <w:hyperlink w:anchor="_Toc193217355" w:history="1">
            <w:r w:rsidR="007261FE" w:rsidRPr="008E2333">
              <w:rPr>
                <w:rStyle w:val="ad"/>
                <w:noProof/>
              </w:rPr>
              <w:t>Цель работы</w:t>
            </w:r>
            <w:r w:rsidR="007261FE">
              <w:rPr>
                <w:noProof/>
                <w:webHidden/>
              </w:rPr>
              <w:tab/>
            </w:r>
            <w:r w:rsidR="007261FE">
              <w:rPr>
                <w:noProof/>
                <w:webHidden/>
              </w:rPr>
              <w:fldChar w:fldCharType="begin"/>
            </w:r>
            <w:r w:rsidR="007261FE">
              <w:rPr>
                <w:noProof/>
                <w:webHidden/>
              </w:rPr>
              <w:instrText xml:space="preserve"> PAGEREF _Toc193217355 \h </w:instrText>
            </w:r>
            <w:r w:rsidR="007261FE">
              <w:rPr>
                <w:noProof/>
                <w:webHidden/>
              </w:rPr>
            </w:r>
            <w:r w:rsidR="007261FE">
              <w:rPr>
                <w:noProof/>
                <w:webHidden/>
              </w:rPr>
              <w:fldChar w:fldCharType="separate"/>
            </w:r>
            <w:r w:rsidR="007261FE">
              <w:rPr>
                <w:noProof/>
                <w:webHidden/>
              </w:rPr>
              <w:t>1</w:t>
            </w:r>
            <w:r w:rsidR="007261FE">
              <w:rPr>
                <w:noProof/>
                <w:webHidden/>
              </w:rPr>
              <w:fldChar w:fldCharType="end"/>
            </w:r>
          </w:hyperlink>
        </w:p>
        <w:p w:rsidR="007261FE" w:rsidRDefault="007261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3217356" w:history="1">
            <w:r w:rsidRPr="008E233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17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1FE" w:rsidRDefault="007261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3217357" w:history="1">
            <w:r w:rsidRPr="008E233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17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1FE" w:rsidRDefault="007261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3217358" w:history="1">
            <w:r w:rsidRPr="008E233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17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1FE" w:rsidRDefault="007261F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93217359" w:history="1">
            <w:r w:rsidRPr="008E2333">
              <w:rPr>
                <w:rStyle w:val="ad"/>
                <w:noProof/>
              </w:rPr>
              <w:t>Заполнение таблицы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17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1FE" w:rsidRDefault="007261FE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93217360" w:history="1">
            <w:r w:rsidRPr="008E2333">
              <w:rPr>
                <w:rStyle w:val="ad"/>
                <w:noProof/>
              </w:rPr>
              <w:t>Заполнение таблицы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17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1FE" w:rsidRDefault="007261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3217361" w:history="1">
            <w:r w:rsidRPr="008E233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17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1FE" w:rsidRDefault="007261F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3217362" w:history="1">
            <w:r w:rsidRPr="008E2333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217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2380" w:rsidRDefault="006B0718">
          <w:r>
            <w:fldChar w:fldCharType="end"/>
          </w:r>
        </w:p>
      </w:sdtContent>
    </w:sdt>
    <w:p w:rsidR="00722380" w:rsidRDefault="006B0718">
      <w:pPr>
        <w:pStyle w:val="1"/>
      </w:pPr>
      <w:bookmarkStart w:id="0" w:name="цель-работы"/>
      <w:bookmarkStart w:id="1" w:name="_Toc193217355"/>
      <w:r>
        <w:t>Цель работы</w:t>
      </w:r>
      <w:bookmarkEnd w:id="1"/>
    </w:p>
    <w:p w:rsidR="00722380" w:rsidRDefault="006B0718">
      <w:pPr>
        <w:pStyle w:val="FirstParagraph"/>
      </w:pPr>
      <w:r>
        <w:t>Получить практические навыки работы в консоли с атрибутами файлов для групп пользователей.</w:t>
      </w:r>
    </w:p>
    <w:p w:rsidR="00722380" w:rsidRDefault="006B0718">
      <w:pPr>
        <w:pStyle w:val="1"/>
      </w:pPr>
      <w:bookmarkStart w:id="2" w:name="задание"/>
      <w:bookmarkStart w:id="3" w:name="_Toc193217356"/>
      <w:bookmarkEnd w:id="0"/>
      <w:r>
        <w:t>Задание</w:t>
      </w:r>
      <w:bookmarkEnd w:id="3"/>
    </w:p>
    <w:p w:rsidR="00722380" w:rsidRDefault="006B0718">
      <w:pPr>
        <w:pStyle w:val="Compact"/>
        <w:numPr>
          <w:ilvl w:val="0"/>
          <w:numId w:val="2"/>
        </w:numPr>
      </w:pPr>
      <w:r>
        <w:t>Создание пользователя guest2, добавление его в группу пользователей guest</w:t>
      </w:r>
    </w:p>
    <w:p w:rsidR="00722380" w:rsidRDefault="006B0718">
      <w:pPr>
        <w:pStyle w:val="Compact"/>
        <w:numPr>
          <w:ilvl w:val="0"/>
          <w:numId w:val="2"/>
        </w:numPr>
      </w:pPr>
      <w:r>
        <w:t>Заполнение таблицы 3.1</w:t>
      </w:r>
    </w:p>
    <w:p w:rsidR="00722380" w:rsidRDefault="006B0718">
      <w:pPr>
        <w:pStyle w:val="Compact"/>
        <w:numPr>
          <w:ilvl w:val="0"/>
          <w:numId w:val="2"/>
        </w:numPr>
      </w:pPr>
      <w:r>
        <w:t>Заполнение таблицы 3.2 на основе таблицы 3.1.</w:t>
      </w:r>
    </w:p>
    <w:p w:rsidR="00722380" w:rsidRDefault="006B0718">
      <w:pPr>
        <w:pStyle w:val="1"/>
      </w:pPr>
      <w:bookmarkStart w:id="4" w:name="теоретическое-введение"/>
      <w:bookmarkStart w:id="5" w:name="_Toc193217357"/>
      <w:bookmarkEnd w:id="2"/>
      <w:r>
        <w:t>Теоретическое введение</w:t>
      </w:r>
      <w:bookmarkEnd w:id="5"/>
    </w:p>
    <w:p w:rsidR="00722380" w:rsidRDefault="006B0718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</w:t>
      </w:r>
      <w:r>
        <w:t>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:rsidR="00722380" w:rsidRDefault="006B0718">
      <w:pPr>
        <w:pStyle w:val="a0"/>
      </w:pPr>
      <w:r>
        <w:rPr>
          <w:b/>
          <w:bCs/>
        </w:rPr>
        <w:t>Группы пользователей Linux</w:t>
      </w:r>
      <w:r>
        <w:t xml:space="preserve"> кроме стандартных root и users, </w:t>
      </w:r>
      <w:r>
        <w:t xml:space="preserve">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</w:t>
      </w:r>
      <w:r>
        <w:t xml:space="preserve">а следовательно, и процесса, запущенного от этого пользователя. Здесь </w:t>
      </w:r>
      <w:r>
        <w:lastRenderedPageBreak/>
        <w:t>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 w:rsidR="00722380" w:rsidRDefault="006B0718">
      <w:pPr>
        <w:pStyle w:val="Compact"/>
        <w:numPr>
          <w:ilvl w:val="0"/>
          <w:numId w:val="3"/>
        </w:numPr>
      </w:pPr>
      <w:r>
        <w:t>daemon - от имени этой группы и пользовател</w:t>
      </w:r>
      <w:r>
        <w:t>я daemon запускаютcя сервисы, которым необходима возможность записи файлов на диск.</w:t>
      </w:r>
    </w:p>
    <w:p w:rsidR="00722380" w:rsidRDefault="006B0718">
      <w:pPr>
        <w:pStyle w:val="Compact"/>
        <w:numPr>
          <w:ilvl w:val="0"/>
          <w:numId w:val="3"/>
        </w:numPr>
      </w:pPr>
      <w:r>
        <w:t>sys - группа открывает доступ к исходникам ядра и файлам - include сохраненным в системе</w:t>
      </w:r>
    </w:p>
    <w:p w:rsidR="00722380" w:rsidRDefault="006B0718">
      <w:pPr>
        <w:pStyle w:val="Compact"/>
        <w:numPr>
          <w:ilvl w:val="0"/>
          <w:numId w:val="3"/>
        </w:numPr>
      </w:pPr>
      <w:r>
        <w:t>sync - позволяет выполнять команду /bin/sync</w:t>
      </w:r>
    </w:p>
    <w:p w:rsidR="00722380" w:rsidRDefault="006B0718">
      <w:pPr>
        <w:pStyle w:val="Compact"/>
        <w:numPr>
          <w:ilvl w:val="0"/>
          <w:numId w:val="3"/>
        </w:numPr>
      </w:pPr>
      <w:r>
        <w:t>games - разрешает играм записывать сво</w:t>
      </w:r>
      <w:r>
        <w:t>и файлы настроек и историю в определенную папку</w:t>
      </w:r>
    </w:p>
    <w:p w:rsidR="00722380" w:rsidRDefault="006B0718">
      <w:pPr>
        <w:pStyle w:val="Compact"/>
        <w:numPr>
          <w:ilvl w:val="0"/>
          <w:numId w:val="3"/>
        </w:numPr>
      </w:pPr>
      <w:r>
        <w:t>man - позволяет добавлять страницы в директорию /var/cache/man</w:t>
      </w:r>
    </w:p>
    <w:p w:rsidR="00722380" w:rsidRDefault="006B0718">
      <w:pPr>
        <w:pStyle w:val="Compact"/>
        <w:numPr>
          <w:ilvl w:val="0"/>
          <w:numId w:val="3"/>
        </w:numPr>
      </w:pPr>
      <w:r>
        <w:t>lp - позволяет использовать устройства параллельных портов</w:t>
      </w:r>
    </w:p>
    <w:p w:rsidR="00722380" w:rsidRDefault="006B0718">
      <w:pPr>
        <w:pStyle w:val="Compact"/>
        <w:numPr>
          <w:ilvl w:val="0"/>
          <w:numId w:val="3"/>
        </w:numPr>
      </w:pPr>
      <w:r>
        <w:t>mail - позволяет записывать данные в почтовые ящики /var/mail/</w:t>
      </w:r>
    </w:p>
    <w:p w:rsidR="00722380" w:rsidRDefault="006B0718">
      <w:pPr>
        <w:pStyle w:val="Compact"/>
        <w:numPr>
          <w:ilvl w:val="0"/>
          <w:numId w:val="3"/>
        </w:numPr>
      </w:pPr>
      <w:r>
        <w:t>proxy - используется пр</w:t>
      </w:r>
      <w:r>
        <w:t>окси серверами, нет доступа записи файлов на диск</w:t>
      </w:r>
    </w:p>
    <w:p w:rsidR="00722380" w:rsidRDefault="006B0718">
      <w:pPr>
        <w:pStyle w:val="Compact"/>
        <w:numPr>
          <w:ilvl w:val="0"/>
          <w:numId w:val="3"/>
        </w:numPr>
      </w:pPr>
      <w:r>
        <w:t>www-data - с этой группой запускается веб-сервер, она дает доступ на запись /var/www, где находятся файлы веб-документов</w:t>
      </w:r>
    </w:p>
    <w:p w:rsidR="00722380" w:rsidRDefault="006B0718">
      <w:pPr>
        <w:pStyle w:val="Compact"/>
        <w:numPr>
          <w:ilvl w:val="0"/>
          <w:numId w:val="3"/>
        </w:numPr>
      </w:pPr>
      <w:r>
        <w:t>list - позволяет просматривать сообщения в /var/mail</w:t>
      </w:r>
    </w:p>
    <w:p w:rsidR="00722380" w:rsidRDefault="006B0718">
      <w:pPr>
        <w:pStyle w:val="Compact"/>
        <w:numPr>
          <w:ilvl w:val="0"/>
          <w:numId w:val="3"/>
        </w:numPr>
      </w:pPr>
      <w:r>
        <w:t>nogroup - используется для проце</w:t>
      </w:r>
      <w:r>
        <w:t>ссов, которые не могут создавать файлов на жестком диске, а только читать, обычно применяется вместе с пользователем nobody.</w:t>
      </w:r>
    </w:p>
    <w:p w:rsidR="00722380" w:rsidRDefault="006B0718">
      <w:pPr>
        <w:pStyle w:val="Compact"/>
        <w:numPr>
          <w:ilvl w:val="0"/>
          <w:numId w:val="3"/>
        </w:numPr>
      </w:pPr>
      <w:r>
        <w:t>adm - позволяет читать логи из директории /var/log</w:t>
      </w:r>
    </w:p>
    <w:p w:rsidR="00722380" w:rsidRDefault="006B0718">
      <w:pPr>
        <w:pStyle w:val="Compact"/>
        <w:numPr>
          <w:ilvl w:val="0"/>
          <w:numId w:val="3"/>
        </w:numPr>
      </w:pPr>
      <w:r>
        <w:t>tty - все устройства /dev/vca разрешают доступ на чтение и запись пользователям из этой группы</w:t>
      </w:r>
    </w:p>
    <w:p w:rsidR="00722380" w:rsidRDefault="006B0718">
      <w:pPr>
        <w:pStyle w:val="Compact"/>
        <w:numPr>
          <w:ilvl w:val="0"/>
          <w:numId w:val="3"/>
        </w:numPr>
      </w:pPr>
      <w:r>
        <w:t>disk - открывает доступ к жестким дискам /dev/sd* /dev/hd*, можно сказать, что это аналог рут доступа.</w:t>
      </w:r>
    </w:p>
    <w:p w:rsidR="00722380" w:rsidRDefault="006B0718">
      <w:pPr>
        <w:pStyle w:val="Compact"/>
        <w:numPr>
          <w:ilvl w:val="0"/>
          <w:numId w:val="3"/>
        </w:numPr>
      </w:pPr>
      <w:r>
        <w:t>dialout - полный доступ к серийному порту</w:t>
      </w:r>
    </w:p>
    <w:p w:rsidR="00722380" w:rsidRDefault="006B0718">
      <w:pPr>
        <w:pStyle w:val="Compact"/>
        <w:numPr>
          <w:ilvl w:val="0"/>
          <w:numId w:val="3"/>
        </w:numPr>
      </w:pPr>
      <w:r>
        <w:t>cdrom - доступ к</w:t>
      </w:r>
      <w:r>
        <w:t xml:space="preserve"> CD-ROM</w:t>
      </w:r>
    </w:p>
    <w:p w:rsidR="00722380" w:rsidRDefault="006B0718">
      <w:pPr>
        <w:pStyle w:val="Compact"/>
        <w:numPr>
          <w:ilvl w:val="0"/>
          <w:numId w:val="3"/>
        </w:numPr>
      </w:pPr>
      <w:r>
        <w:t>wheel - позволяет запускать утилиту sudo для повышения привилегий</w:t>
      </w:r>
    </w:p>
    <w:p w:rsidR="00722380" w:rsidRDefault="006B0718">
      <w:pPr>
        <w:pStyle w:val="Compact"/>
        <w:numPr>
          <w:ilvl w:val="0"/>
          <w:numId w:val="3"/>
        </w:numPr>
      </w:pPr>
      <w:r>
        <w:t>audio - управление аудиодрайвером</w:t>
      </w:r>
    </w:p>
    <w:p w:rsidR="00722380" w:rsidRDefault="006B0718">
      <w:pPr>
        <w:pStyle w:val="Compact"/>
        <w:numPr>
          <w:ilvl w:val="0"/>
          <w:numId w:val="3"/>
        </w:numPr>
      </w:pPr>
      <w:r>
        <w:t>src - полный доступ к исходникам в каталоге /usr/src/</w:t>
      </w:r>
    </w:p>
    <w:p w:rsidR="00722380" w:rsidRDefault="006B0718">
      <w:pPr>
        <w:pStyle w:val="Compact"/>
        <w:numPr>
          <w:ilvl w:val="0"/>
          <w:numId w:val="3"/>
        </w:numPr>
      </w:pPr>
      <w:r>
        <w:t>shadow - разрешает чтение файла /etc/shadow</w:t>
      </w:r>
    </w:p>
    <w:p w:rsidR="00722380" w:rsidRDefault="006B0718">
      <w:pPr>
        <w:pStyle w:val="Compact"/>
        <w:numPr>
          <w:ilvl w:val="0"/>
          <w:numId w:val="3"/>
        </w:numPr>
      </w:pPr>
      <w:r>
        <w:t>utmp - разрешает запись в файлы /var/log/utmp /var</w:t>
      </w:r>
      <w:r>
        <w:t>/log/wtmp</w:t>
      </w:r>
    </w:p>
    <w:p w:rsidR="00722380" w:rsidRDefault="006B0718">
      <w:pPr>
        <w:pStyle w:val="Compact"/>
        <w:numPr>
          <w:ilvl w:val="0"/>
          <w:numId w:val="3"/>
        </w:numPr>
      </w:pPr>
      <w:r>
        <w:t>video - позволяет работать с видеодрайвером</w:t>
      </w:r>
    </w:p>
    <w:p w:rsidR="00722380" w:rsidRDefault="006B0718">
      <w:pPr>
        <w:pStyle w:val="Compact"/>
        <w:numPr>
          <w:ilvl w:val="0"/>
          <w:numId w:val="3"/>
        </w:numPr>
      </w:pPr>
      <w:r>
        <w:t>plugdev - позволяет монтировать внешние устройства USB, CD и т д</w:t>
      </w:r>
    </w:p>
    <w:p w:rsidR="00722380" w:rsidRDefault="006B0718">
      <w:pPr>
        <w:pStyle w:val="Compact"/>
        <w:numPr>
          <w:ilvl w:val="0"/>
          <w:numId w:val="3"/>
        </w:numPr>
      </w:pPr>
      <w:r>
        <w:t>staff - разрешает запись в папку /usr/local</w:t>
      </w:r>
    </w:p>
    <w:p w:rsidR="00722380" w:rsidRDefault="006B0718">
      <w:pPr>
        <w:pStyle w:val="1"/>
      </w:pPr>
      <w:bookmarkStart w:id="6" w:name="выполнение-лабораторной-работы"/>
      <w:bookmarkStart w:id="7" w:name="_Toc193217358"/>
      <w:bookmarkEnd w:id="4"/>
      <w:r>
        <w:t>Выполнение лабораторной работы</w:t>
      </w:r>
      <w:bookmarkEnd w:id="7"/>
    </w:p>
    <w:p w:rsidR="00722380" w:rsidRDefault="006B0718">
      <w:pPr>
        <w:pStyle w:val="Compact"/>
        <w:numPr>
          <w:ilvl w:val="0"/>
          <w:numId w:val="4"/>
        </w:numPr>
      </w:pPr>
      <w:r>
        <w:t>Пользователь guest был создан в лабораторной работе №2, поэтом</w:t>
      </w:r>
      <w:r>
        <w:t>у в этой лабораторной работе его не создаем заново</w:t>
      </w:r>
    </w:p>
    <w:p w:rsidR="00722380" w:rsidRDefault="006B0718">
      <w:pPr>
        <w:pStyle w:val="Compact"/>
        <w:numPr>
          <w:ilvl w:val="0"/>
          <w:numId w:val="4"/>
        </w:numPr>
      </w:pPr>
      <w:r>
        <w:t>Пароль для пользователя guest тоже был задан в лабораторной работе №2.</w:t>
      </w:r>
    </w:p>
    <w:p w:rsidR="00722380" w:rsidRDefault="006B0718">
      <w:pPr>
        <w:pStyle w:val="Compact"/>
        <w:numPr>
          <w:ilvl w:val="0"/>
          <w:numId w:val="4"/>
        </w:numPr>
      </w:pPr>
      <w:r>
        <w:t xml:space="preserve">С правами администратора создаю пользователя guest с помощью команды </w:t>
      </w:r>
      <w:r>
        <w:rPr>
          <w:rStyle w:val="VerbatimChar"/>
        </w:rPr>
        <w:t>useradd</w:t>
      </w:r>
      <w:r>
        <w:t xml:space="preserve">, далее с помощью команды </w:t>
      </w:r>
      <w:r>
        <w:rPr>
          <w:rStyle w:val="VerbatimChar"/>
        </w:rPr>
        <w:t>passwd</w:t>
      </w:r>
      <w:r>
        <w:t xml:space="preserve"> </w:t>
      </w:r>
      <w:r>
        <w:t>задаю пароль пользователю (рис. 1).</w:t>
      </w:r>
    </w:p>
    <w:p w:rsidR="007261FE" w:rsidRDefault="007261FE" w:rsidP="007261FE">
      <w:pPr>
        <w:pStyle w:val="Compact"/>
      </w:pPr>
      <w:r w:rsidRPr="007261FE">
        <w:rPr>
          <w:noProof/>
          <w:lang w:eastAsia="ru-RU"/>
        </w:rPr>
        <w:lastRenderedPageBreak/>
        <w:drawing>
          <wp:inline distT="0" distB="0" distL="0" distR="0">
            <wp:extent cx="6152515" cy="3460790"/>
            <wp:effectExtent l="0" t="0" r="0" b="0"/>
            <wp:docPr id="1" name="Рисунок 1" descr="C:\инф. без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инф. без\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6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FirstParagraph"/>
      </w:pPr>
      <w:r>
        <w:t>Создание пользователя</w:t>
      </w:r>
    </w:p>
    <w:p w:rsidR="00722380" w:rsidRDefault="006B0718">
      <w:pPr>
        <w:pStyle w:val="Compact"/>
        <w:numPr>
          <w:ilvl w:val="0"/>
          <w:numId w:val="5"/>
        </w:numPr>
      </w:pPr>
      <w:r>
        <w:t>Добавляю пользователя guest2 в группу guest (рис. 2).</w:t>
      </w:r>
    </w:p>
    <w:p w:rsidR="007261FE" w:rsidRDefault="007261FE" w:rsidP="007261FE">
      <w:pPr>
        <w:pStyle w:val="Compact"/>
      </w:pPr>
      <w:r w:rsidRPr="007261FE">
        <w:rPr>
          <w:noProof/>
          <w:lang w:eastAsia="ru-RU"/>
        </w:rPr>
        <w:drawing>
          <wp:inline distT="0" distB="0" distL="0" distR="0">
            <wp:extent cx="6152515" cy="4092642"/>
            <wp:effectExtent l="0" t="0" r="0" b="0"/>
            <wp:docPr id="2" name="Рисунок 2" descr="C:\инф. без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инф. без\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92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FirstParagraph"/>
      </w:pPr>
      <w:r>
        <w:t>Добавление пользователя в группу</w:t>
      </w:r>
    </w:p>
    <w:p w:rsidR="00722380" w:rsidRDefault="006B0718">
      <w:pPr>
        <w:pStyle w:val="Compact"/>
        <w:numPr>
          <w:ilvl w:val="0"/>
          <w:numId w:val="6"/>
        </w:numPr>
      </w:pPr>
      <w:r>
        <w:lastRenderedPageBreak/>
        <w:t xml:space="preserve">Зашел на двух разных консолях от имени двух разных пользователей с помощью команды </w:t>
      </w:r>
      <w:r>
        <w:rPr>
          <w:rStyle w:val="VerbatimChar"/>
        </w:rPr>
        <w:t>su &lt;имя пользователя&gt;</w:t>
      </w:r>
      <w:r>
        <w:t xml:space="preserve"> (рис. </w:t>
      </w:r>
      <w:r>
        <w:t>3).</w:t>
      </w:r>
    </w:p>
    <w:p w:rsidR="007261FE" w:rsidRDefault="007261FE" w:rsidP="007261FE">
      <w:pPr>
        <w:pStyle w:val="Compact"/>
      </w:pPr>
      <w:r w:rsidRPr="007261FE">
        <w:rPr>
          <w:noProof/>
          <w:lang w:eastAsia="ru-RU"/>
        </w:rPr>
        <w:drawing>
          <wp:inline distT="0" distB="0" distL="0" distR="0">
            <wp:extent cx="6152515" cy="4489488"/>
            <wp:effectExtent l="0" t="0" r="0" b="0"/>
            <wp:docPr id="3" name="Рисунок 3" descr="C:\инф. без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инф. без\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89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FirstParagraph"/>
      </w:pPr>
      <w:r>
        <w:t>Вход в терминал от имени другого пользователя</w:t>
      </w:r>
    </w:p>
    <w:p w:rsidR="007261FE" w:rsidRDefault="006B0718" w:rsidP="007261FE">
      <w:pPr>
        <w:pStyle w:val="Compact"/>
        <w:numPr>
          <w:ilvl w:val="0"/>
          <w:numId w:val="7"/>
        </w:numPr>
      </w:pPr>
      <w:r>
        <w:t xml:space="preserve">Проверяю путь директории, в которой я нахожусь с помощью </w:t>
      </w:r>
      <w:r>
        <w:rPr>
          <w:rStyle w:val="VerbatimChar"/>
        </w:rPr>
        <w:t>pwd</w:t>
      </w:r>
      <w:r>
        <w:t>.</w:t>
      </w:r>
    </w:p>
    <w:p w:rsidR="00722380" w:rsidRDefault="006B0718">
      <w:pPr>
        <w:pStyle w:val="FirstParagraph"/>
      </w:pPr>
      <w:r>
        <w:t>Проверка для пользователя guest (рис. 4).</w:t>
      </w:r>
    </w:p>
    <w:p w:rsidR="007261FE" w:rsidRPr="007261FE" w:rsidRDefault="007261FE" w:rsidP="007261FE">
      <w:pPr>
        <w:pStyle w:val="a0"/>
      </w:pPr>
      <w:r w:rsidRPr="007261FE">
        <w:rPr>
          <w:noProof/>
          <w:lang w:eastAsia="ru-RU"/>
        </w:rPr>
        <w:lastRenderedPageBreak/>
        <w:drawing>
          <wp:inline distT="0" distB="0" distL="0" distR="0">
            <wp:extent cx="6152515" cy="4748927"/>
            <wp:effectExtent l="0" t="0" r="0" b="0"/>
            <wp:docPr id="4" name="Рисунок 4" descr="C:\инф. без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инф. без\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748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a0"/>
      </w:pPr>
      <w:r>
        <w:t>Текущая директория для guest</w:t>
      </w:r>
    </w:p>
    <w:p w:rsidR="00722380" w:rsidRDefault="006B0718">
      <w:pPr>
        <w:pStyle w:val="a0"/>
      </w:pPr>
      <w:r>
        <w:t>Проверка для пользователя guest2 (рис. 5).</w:t>
      </w:r>
    </w:p>
    <w:p w:rsidR="007261FE" w:rsidRDefault="007261FE">
      <w:pPr>
        <w:pStyle w:val="a0"/>
      </w:pPr>
      <w:r w:rsidRPr="007261FE">
        <w:rPr>
          <w:noProof/>
          <w:lang w:eastAsia="ru-RU"/>
        </w:rPr>
        <w:drawing>
          <wp:inline distT="0" distB="0" distL="0" distR="0">
            <wp:extent cx="6152515" cy="2284811"/>
            <wp:effectExtent l="0" t="0" r="0" b="0"/>
            <wp:docPr id="5" name="Рисунок 5" descr="C:\инф. без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инф. без\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284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a0"/>
      </w:pPr>
      <w:r>
        <w:t>Текущая директория для guest2</w:t>
      </w:r>
    </w:p>
    <w:p w:rsidR="00722380" w:rsidRDefault="006B0718">
      <w:pPr>
        <w:pStyle w:val="a0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 </w:t>
      </w:r>
      <w:r>
        <w:rPr>
          <w:rStyle w:val="VerbatimChar"/>
        </w:rPr>
        <w:t>pwd</w:t>
      </w:r>
      <w:r>
        <w:t xml:space="preserve"> вывел. </w:t>
      </w:r>
      <w:r>
        <w:lastRenderedPageBreak/>
        <w:t>Домашней директорией пользователей она не является. Текущая директория с приглашением командной строки совпада</w:t>
      </w:r>
      <w:r>
        <w:t>ет.</w:t>
      </w:r>
    </w:p>
    <w:p w:rsidR="00722380" w:rsidRDefault="006B0718">
      <w:pPr>
        <w:pStyle w:val="Compact"/>
        <w:numPr>
          <w:ilvl w:val="0"/>
          <w:numId w:val="8"/>
        </w:numPr>
      </w:pPr>
      <w:r>
        <w:t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 w:rsidR="00722380" w:rsidRDefault="006B0718">
      <w:pPr>
        <w:pStyle w:val="FirstParagraph"/>
      </w:pPr>
      <w:r>
        <w:t>id -Gn - выведет назв</w:t>
      </w:r>
      <w:r>
        <w:t>ания групп, которым принадлежит пользователь</w:t>
      </w:r>
    </w:p>
    <w:p w:rsidR="00722380" w:rsidRDefault="006B0718">
      <w:pPr>
        <w:pStyle w:val="a0"/>
      </w:pPr>
      <w:r>
        <w:t>id -G - выведет только код групп, которым принадлежит пользователь.</w:t>
      </w:r>
    </w:p>
    <w:p w:rsidR="00722380" w:rsidRDefault="006B0718">
      <w:pPr>
        <w:pStyle w:val="a0"/>
      </w:pPr>
      <w:r>
        <w:t>Проверка для пользователя guest2 (рис. 6).</w:t>
      </w:r>
    </w:p>
    <w:p w:rsidR="007261FE" w:rsidRDefault="007261FE">
      <w:pPr>
        <w:pStyle w:val="a0"/>
      </w:pPr>
      <w:r w:rsidRPr="007261FE">
        <w:rPr>
          <w:noProof/>
          <w:lang w:eastAsia="ru-RU"/>
        </w:rPr>
        <w:drawing>
          <wp:inline distT="0" distB="0" distL="0" distR="0">
            <wp:extent cx="6152515" cy="4687283"/>
            <wp:effectExtent l="0" t="0" r="0" b="0"/>
            <wp:docPr id="6" name="Рисунок 6" descr="C:\инф. без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инф. без\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87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a0"/>
      </w:pPr>
      <w:r>
        <w:t>Информация о пользователе guest2</w:t>
      </w:r>
    </w:p>
    <w:p w:rsidR="00722380" w:rsidRDefault="006B0718">
      <w:pPr>
        <w:pStyle w:val="a0"/>
      </w:pPr>
      <w:r>
        <w:t>Проверка для пользователя guest (рис. 7).</w:t>
      </w:r>
    </w:p>
    <w:p w:rsidR="007261FE" w:rsidRDefault="007261FE">
      <w:pPr>
        <w:pStyle w:val="a0"/>
      </w:pPr>
      <w:r w:rsidRPr="007261FE">
        <w:rPr>
          <w:noProof/>
          <w:lang w:eastAsia="ru-RU"/>
        </w:rPr>
        <w:lastRenderedPageBreak/>
        <w:drawing>
          <wp:inline distT="0" distB="0" distL="0" distR="0">
            <wp:extent cx="6152515" cy="4668167"/>
            <wp:effectExtent l="0" t="0" r="0" b="0"/>
            <wp:docPr id="7" name="Рисунок 7" descr="C:\инф. без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инф. без\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68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a0"/>
      </w:pPr>
      <w:r>
        <w:t>Информация о пользователе</w:t>
      </w:r>
      <w:r>
        <w:t xml:space="preserve"> guest</w:t>
      </w:r>
    </w:p>
    <w:p w:rsidR="00722380" w:rsidRDefault="006B0718">
      <w:pPr>
        <w:pStyle w:val="a0"/>
      </w:pPr>
      <w:r>
        <w:t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 w:rsidR="00722380" w:rsidRDefault="007261FE">
      <w:pPr>
        <w:pStyle w:val="Compact"/>
        <w:numPr>
          <w:ilvl w:val="0"/>
          <w:numId w:val="9"/>
        </w:numPr>
      </w:pPr>
      <w:r>
        <w:t>Вывел</w:t>
      </w:r>
      <w:r w:rsidR="006B0718">
        <w:t xml:space="preserve"> интересующее меня содержимое файла etc/group, видно, что</w:t>
      </w:r>
      <w:r w:rsidR="006B0718">
        <w:t xml:space="preserve"> в группе guest два пользователя, а в группе guest2 один (рис. 8).</w:t>
      </w:r>
    </w:p>
    <w:p w:rsidR="007261FE" w:rsidRDefault="007261FE" w:rsidP="007261FE">
      <w:pPr>
        <w:pStyle w:val="Compact"/>
      </w:pPr>
      <w:r w:rsidRPr="007261FE">
        <w:rPr>
          <w:noProof/>
          <w:lang w:eastAsia="ru-RU"/>
        </w:rPr>
        <w:drawing>
          <wp:inline distT="0" distB="0" distL="0" distR="0">
            <wp:extent cx="6152515" cy="564724"/>
            <wp:effectExtent l="0" t="0" r="0" b="0"/>
            <wp:docPr id="8" name="Рисунок 8" descr="C:\инф. без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инф. без\8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64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FirstParagraph"/>
      </w:pPr>
      <w:r>
        <w:t>Содержимое файла etc/group</w:t>
      </w:r>
    </w:p>
    <w:p w:rsidR="00722380" w:rsidRDefault="006B0718">
      <w:pPr>
        <w:pStyle w:val="Compact"/>
        <w:numPr>
          <w:ilvl w:val="0"/>
          <w:numId w:val="10"/>
        </w:numPr>
      </w:pPr>
      <w:r>
        <w:t xml:space="preserve">От имени пользователя guest2 регистрирую его в группе guest с помощью команды </w:t>
      </w:r>
      <w:r>
        <w:rPr>
          <w:rStyle w:val="VerbatimChar"/>
        </w:rPr>
        <w:t>newgrp</w:t>
      </w:r>
      <w:r>
        <w:t xml:space="preserve"> (рис. 9).</w:t>
      </w:r>
    </w:p>
    <w:p w:rsidR="007261FE" w:rsidRDefault="007261FE" w:rsidP="007261FE">
      <w:pPr>
        <w:pStyle w:val="Compact"/>
      </w:pPr>
      <w:r w:rsidRPr="007261FE">
        <w:rPr>
          <w:noProof/>
          <w:lang w:eastAsia="ru-RU"/>
        </w:rPr>
        <w:drawing>
          <wp:inline distT="0" distB="0" distL="0" distR="0">
            <wp:extent cx="6152515" cy="997106"/>
            <wp:effectExtent l="0" t="0" r="0" b="0"/>
            <wp:docPr id="9" name="Рисунок 9" descr="C:\инф. без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инф. без\9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97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FirstParagraph"/>
      </w:pPr>
      <w:r>
        <w:lastRenderedPageBreak/>
        <w:t>Регистрация пользователя в группе</w:t>
      </w:r>
    </w:p>
    <w:p w:rsidR="00722380" w:rsidRDefault="006B0718">
      <w:pPr>
        <w:pStyle w:val="Compact"/>
        <w:numPr>
          <w:ilvl w:val="0"/>
          <w:numId w:val="11"/>
        </w:numPr>
      </w:pPr>
      <w:r>
        <w:t xml:space="preserve">Добавляю права на чтение, запись </w:t>
      </w:r>
      <w:r>
        <w:t>и исполнение группе пользвателей guest (guest, guest2) на директорию home/guest в которой находятся все файлы для последующей работы (рис. 10).</w:t>
      </w:r>
    </w:p>
    <w:p w:rsidR="007261FE" w:rsidRDefault="007261FE" w:rsidP="007261FE">
      <w:pPr>
        <w:pStyle w:val="Compact"/>
      </w:pPr>
      <w:r w:rsidRPr="007261FE">
        <w:rPr>
          <w:noProof/>
          <w:lang w:eastAsia="ru-RU"/>
        </w:rPr>
        <w:drawing>
          <wp:inline distT="0" distB="0" distL="0" distR="0">
            <wp:extent cx="6152515" cy="765420"/>
            <wp:effectExtent l="0" t="0" r="0" b="0"/>
            <wp:docPr id="10" name="Рисунок 10" descr="C:\инф. без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инф. без\1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6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FirstParagraph"/>
      </w:pPr>
      <w:r>
        <w:t>Изменение прав директории</w:t>
      </w:r>
    </w:p>
    <w:p w:rsidR="00722380" w:rsidRDefault="006B0718">
      <w:pPr>
        <w:pStyle w:val="Compact"/>
        <w:numPr>
          <w:ilvl w:val="0"/>
          <w:numId w:val="12"/>
        </w:numPr>
      </w:pPr>
      <w:r>
        <w:t>От имени пользователя guest снимаю все атрибуты с директории dir1, созданной в предыду</w:t>
      </w:r>
      <w:r>
        <w:t>щей лабораторной работе. Проверяю, что права действительно сняты (рис. 11).</w:t>
      </w:r>
    </w:p>
    <w:p w:rsidR="007261FE" w:rsidRDefault="007261FE" w:rsidP="007261FE">
      <w:pPr>
        <w:pStyle w:val="Compact"/>
      </w:pPr>
      <w:r w:rsidRPr="007261FE">
        <w:rPr>
          <w:noProof/>
          <w:lang w:eastAsia="ru-RU"/>
        </w:rPr>
        <w:drawing>
          <wp:inline distT="0" distB="0" distL="0" distR="0">
            <wp:extent cx="6152515" cy="4686939"/>
            <wp:effectExtent l="0" t="0" r="0" b="0"/>
            <wp:docPr id="11" name="Рисунок 11" descr="C:\инф. без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инф. без\1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86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2380" w:rsidRDefault="006B0718">
      <w:pPr>
        <w:pStyle w:val="FirstParagraph"/>
      </w:pPr>
      <w:r>
        <w:t>Изменение прав директории</w:t>
      </w:r>
    </w:p>
    <w:p w:rsidR="00722380" w:rsidRDefault="006B0718">
      <w:pPr>
        <w:pStyle w:val="2"/>
      </w:pPr>
      <w:bookmarkStart w:id="8" w:name="заполнение-таблицы-3.1"/>
      <w:bookmarkStart w:id="9" w:name="_Toc193217359"/>
      <w:r>
        <w:t>Заполнение таблицы 3.1</w:t>
      </w:r>
      <w:bookmarkEnd w:id="9"/>
    </w:p>
    <w:p w:rsidR="00722380" w:rsidRDefault="006B0718">
      <w:pPr>
        <w:pStyle w:val="FirstParagraph"/>
      </w:pPr>
      <w:r>
        <w:t>Далее проверяю как пользователь guest2 будет взаимодействовать с файлами в этой директории (рис. 12).</w:t>
      </w:r>
    </w:p>
    <w:p w:rsidR="007261FE" w:rsidRPr="007261FE" w:rsidRDefault="007261FE" w:rsidP="007261FE">
      <w:pPr>
        <w:pStyle w:val="a0"/>
      </w:pPr>
      <w:r w:rsidRPr="007261FE">
        <w:rPr>
          <w:noProof/>
          <w:lang w:eastAsia="ru-RU"/>
        </w:rPr>
        <w:lastRenderedPageBreak/>
        <w:drawing>
          <wp:inline distT="0" distB="0" distL="0" distR="0">
            <wp:extent cx="6152515" cy="4686939"/>
            <wp:effectExtent l="0" t="0" r="0" b="0"/>
            <wp:docPr id="12" name="Рисунок 12" descr="C:\инф. без\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инф. без\1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86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0" w:name="_GoBack"/>
      <w:bookmarkEnd w:id="10"/>
    </w:p>
    <w:p w:rsidR="00722380" w:rsidRDefault="006B0718">
      <w:pPr>
        <w:pStyle w:val="a0"/>
      </w:pPr>
      <w:r>
        <w:t>Пример заполнения таблицы 3.1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722380" w:rsidTr="00722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Переименование файл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Смена атрибутов файла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</w:t>
            </w:r>
            <w:r>
              <w:rPr>
                <w:rStyle w:val="VerbatimChar"/>
              </w:rPr>
              <w:lastRenderedPageBreak/>
              <w:t>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 xml:space="preserve">d----wx-— </w:t>
            </w:r>
            <w:r>
              <w:rPr>
                <w:rStyle w:val="VerbatimChar"/>
              </w:rPr>
              <w:lastRenderedPageBreak/>
              <w:t>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------</w:t>
            </w:r>
            <w:r>
              <w:rPr>
                <w:rStyle w:val="VerbatimChar"/>
              </w:rPr>
              <w:lastRenderedPageBreak/>
              <w:t>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d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 xml:space="preserve">d----wx-— </w:t>
            </w:r>
            <w:r>
              <w:rPr>
                <w:rStyle w:val="VerbatimChar"/>
              </w:rPr>
              <w:lastRenderedPageBreak/>
              <w:t>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-----</w:t>
            </w:r>
            <w:r>
              <w:rPr>
                <w:rStyle w:val="VerbatimChar"/>
              </w:rPr>
              <w:lastRenderedPageBreak/>
              <w:t>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d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x-</w:t>
            </w:r>
            <w:r>
              <w:rPr>
                <w:rStyle w:val="VerbatimChar"/>
              </w:rPr>
              <w:lastRenderedPageBreak/>
              <w:t>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d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 xml:space="preserve">----r-x-— </w:t>
            </w:r>
            <w:r>
              <w:rPr>
                <w:rStyle w:val="VerbatimChar"/>
              </w:rPr>
              <w:lastRenderedPageBreak/>
              <w:t>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 xml:space="preserve">----rw--— </w:t>
            </w:r>
            <w:r>
              <w:rPr>
                <w:rStyle w:val="VerbatimChar"/>
              </w:rPr>
              <w:lastRenderedPageBreak/>
              <w:t>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x-— (07</w:t>
            </w:r>
            <w:r>
              <w:rPr>
                <w:rStyle w:val="VerbatimChar"/>
              </w:rPr>
              <w:lastRenderedPageBreak/>
              <w:t>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lastRenderedPageBreak/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lastRenderedPageBreak/>
              <w:t>d----w--— (02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-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+</w:t>
            </w:r>
          </w:p>
        </w:tc>
      </w:tr>
    </w:tbl>
    <w:p w:rsidR="00722380" w:rsidRDefault="006B0718">
      <w:pPr>
        <w:pStyle w:val="a0"/>
      </w:pPr>
      <w:r>
        <w:t>Таблица 3.1 «Установленные права и разрешённые действия для групп»</w:t>
      </w:r>
    </w:p>
    <w:p w:rsidR="00722380" w:rsidRDefault="006B0718">
      <w:pPr>
        <w:pStyle w:val="2"/>
      </w:pPr>
      <w:bookmarkStart w:id="11" w:name="заполнение-таблицы-3.2"/>
      <w:bookmarkStart w:id="12" w:name="_Toc193217360"/>
      <w:bookmarkEnd w:id="8"/>
      <w:r>
        <w:t>Заполнение таблицы 3.2</w:t>
      </w:r>
      <w:bookmarkEnd w:id="12"/>
    </w:p>
    <w:p w:rsidR="00722380" w:rsidRDefault="006B0718">
      <w:pPr>
        <w:pStyle w:val="FirstParagraph"/>
      </w:pPr>
      <w:r>
        <w:t>На основе таблицы 3.1 заполняю таблицу 3.2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21"/>
        <w:gridCol w:w="3360"/>
        <w:gridCol w:w="2624"/>
      </w:tblGrid>
      <w:tr w:rsidR="00722380" w:rsidTr="007223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722380" w:rsidRDefault="006B0718">
            <w:pPr>
              <w:pStyle w:val="Compact"/>
            </w:pPr>
            <w:r>
              <w:lastRenderedPageBreak/>
              <w:t>Операция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Права на файл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722380">
        <w:tc>
          <w:tcPr>
            <w:tcW w:w="0" w:type="auto"/>
          </w:tcPr>
          <w:p w:rsidR="00722380" w:rsidRDefault="006B0718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0" w:type="auto"/>
          </w:tcPr>
          <w:p w:rsidR="00722380" w:rsidRDefault="006B0718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</w:tbl>
    <w:p w:rsidR="00722380" w:rsidRDefault="006B0718">
      <w:pPr>
        <w:pStyle w:val="a0"/>
      </w:pPr>
      <w:r>
        <w:t>Таблица 3.2 «Минимальные права для совершения операций от имени пользователей входящих в группу»</w:t>
      </w:r>
    </w:p>
    <w:p w:rsidR="00722380" w:rsidRDefault="006B0718">
      <w:pPr>
        <w:pStyle w:val="1"/>
      </w:pPr>
      <w:bookmarkStart w:id="13" w:name="выводы"/>
      <w:bookmarkStart w:id="14" w:name="_Toc193217361"/>
      <w:bookmarkEnd w:id="6"/>
      <w:bookmarkEnd w:id="11"/>
      <w:r>
        <w:t>Выводы</w:t>
      </w:r>
      <w:bookmarkEnd w:id="14"/>
    </w:p>
    <w:p w:rsidR="00722380" w:rsidRDefault="006B0718">
      <w:pPr>
        <w:pStyle w:val="FirstParagraph"/>
      </w:pPr>
      <w:r>
        <w:t>Были по</w:t>
      </w:r>
      <w:r>
        <w:t>лучены практические навыки работы в консоли с атрибутами файлов для групп пользователей</w:t>
      </w:r>
    </w:p>
    <w:p w:rsidR="00722380" w:rsidRDefault="006B0718">
      <w:pPr>
        <w:pStyle w:val="1"/>
      </w:pPr>
      <w:bookmarkStart w:id="15" w:name="список-литературы.-библиография"/>
      <w:bookmarkStart w:id="16" w:name="_Toc193217362"/>
      <w:bookmarkEnd w:id="13"/>
      <w:r>
        <w:t>Список литературы. Библиография</w:t>
      </w:r>
      <w:bookmarkEnd w:id="16"/>
    </w:p>
    <w:p w:rsidR="00722380" w:rsidRDefault="006B0718">
      <w:pPr>
        <w:pStyle w:val="FirstParagraph"/>
      </w:pPr>
      <w:r>
        <w:t>[0] Методические материалы курса</w:t>
      </w:r>
    </w:p>
    <w:p w:rsidR="00722380" w:rsidRDefault="006B0718">
      <w:pPr>
        <w:pStyle w:val="a0"/>
      </w:pPr>
      <w:r>
        <w:t>[1] Права доступа: https://codechick.io/tutorials/unix-linux/unix-linux-permissions</w:t>
      </w:r>
    </w:p>
    <w:p w:rsidR="00722380" w:rsidRDefault="006B0718">
      <w:pPr>
        <w:pStyle w:val="a0"/>
      </w:pPr>
      <w:r>
        <w:t>[2] Группы пользова</w:t>
      </w:r>
      <w:r>
        <w:t>телей: https://losst.pro/gruppy-polzovatelej-linux#Что_такое_группы</w:t>
      </w:r>
      <w:bookmarkEnd w:id="15"/>
    </w:p>
    <w:sectPr w:rsidR="0072238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0718" w:rsidRDefault="006B0718">
      <w:pPr>
        <w:spacing w:after="0"/>
      </w:pPr>
      <w:r>
        <w:separator/>
      </w:r>
    </w:p>
  </w:endnote>
  <w:endnote w:type="continuationSeparator" w:id="0">
    <w:p w:rsidR="006B0718" w:rsidRDefault="006B0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0718" w:rsidRDefault="006B0718">
      <w:r>
        <w:separator/>
      </w:r>
    </w:p>
  </w:footnote>
  <w:footnote w:type="continuationSeparator" w:id="0">
    <w:p w:rsidR="006B0718" w:rsidRDefault="006B07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B76D3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95A2A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53468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69EEDA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8124E97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1334163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4DF0525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67D822F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E51A91E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88720D7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4CF2493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22380"/>
    <w:rsid w:val="006B0718"/>
    <w:rsid w:val="00722380"/>
    <w:rsid w:val="007261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50B40"/>
  <w15:docId w15:val="{AA3B0385-B8C3-4FF7-8F2B-7E3C77E14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261F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261F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8</Pages>
  <Words>1568</Words>
  <Characters>8944</Characters>
  <Application>Microsoft Office Word</Application>
  <DocSecurity>0</DocSecurity>
  <Lines>74</Lines>
  <Paragraphs>20</Paragraphs>
  <ScaleCrop>false</ScaleCrop>
  <Company/>
  <LinksUpToDate>false</LinksUpToDate>
  <CharactersWithSpaces>10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абенко Константин, НКАбд-01-23</dc:creator>
  <cp:keywords/>
  <cp:lastModifiedBy>Константин Бабенко</cp:lastModifiedBy>
  <cp:revision>2</cp:revision>
  <dcterms:created xsi:type="dcterms:W3CDTF">2025-03-18T16:08:00Z</dcterms:created>
  <dcterms:modified xsi:type="dcterms:W3CDTF">2025-03-18T16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